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436F2" w:rsidRDefault="00475738">
      <w:r>
        <w:rPr>
          <w:noProof/>
        </w:rPr>
        <w:drawing>
          <wp:inline distT="0" distB="0" distL="0" distR="0" wp14:anchorId="12296CA8" wp14:editId="18E9E57D">
            <wp:extent cx="8405885" cy="52466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48718"/>
                    <a:stretch/>
                  </pic:blipFill>
                  <pic:spPr bwMode="auto">
                    <a:xfrm>
                      <a:off x="0" y="0"/>
                      <a:ext cx="8412835" cy="52510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36F2" w:rsidSect="0047573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DEwNzIysjA1sjBU0lEKTi0uzszPAykwrAUAcvtJLiwAAAA="/>
  </w:docVars>
  <w:rsids>
    <w:rsidRoot w:val="00475738"/>
    <w:rsid w:val="00220C65"/>
    <w:rsid w:val="00475738"/>
    <w:rsid w:val="00743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57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73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7573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73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souser</dc:creator>
  <cp:lastModifiedBy>esouser</cp:lastModifiedBy>
  <cp:revision>1</cp:revision>
  <dcterms:created xsi:type="dcterms:W3CDTF">2019-05-31T16:34:00Z</dcterms:created>
  <dcterms:modified xsi:type="dcterms:W3CDTF">2019-05-31T16:38:00Z</dcterms:modified>
</cp:coreProperties>
</file>